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710b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d3f46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e44c8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7d60e5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9T11:47:37Z</dcterms:created>
  <dcterms:modified xsi:type="dcterms:W3CDTF">2021-12-29T11:47:37Z</dcterms:modified>
</cp:coreProperties>
</file>